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India</w:t>
      </w:r>
      <w:r>
        <w:t xml:space="preserve"> </w:t>
      </w:r>
      <w:r>
        <w:t xml:space="preserve">Mumbai</w:t>
      </w:r>
    </w:p>
    <w:bookmarkStart w:id="21" w:name="Xddb693f36658128e17298e88fff834ae63b42bc"/>
    <w:p>
      <w:pPr>
        <w:pStyle w:val="Heading1"/>
      </w:pPr>
      <w:r>
        <w:t xml:space="preserve">Scholarship Application Letter for Petroleum Engineering</w:t>
      </w:r>
    </w:p>
    <w:p>
      <w:pPr>
        <w:pStyle w:val="FirstParagraph"/>
      </w:pPr>
      <w:r>
        <w:t xml:space="preserve">October 26, 2023</w:t>
      </w:r>
    </w:p>
    <w:p>
      <w:pPr>
        <w:pStyle w:val="BodyText"/>
      </w:pPr>
      <w:r>
        <w:t xml:space="preserve">Scholarship Committee</w:t>
      </w:r>
      <w:r>
        <w:br/>
      </w:r>
      <w:r>
        <w:t xml:space="preserve">Indian Energy Development Foundation (IEDF)</w:t>
      </w:r>
      <w:r>
        <w:br/>
      </w:r>
      <w:r>
        <w:t xml:space="preserve">Mumbai, Maharashtra 400054</w:t>
      </w:r>
      <w:r>
        <w:br/>
      </w:r>
      <w:r>
        <w:t xml:space="preserve">India</w:t>
      </w:r>
    </w:p>
    <w:bookmarkStart w:id="20" w:name="X0d718a26bdecccb1ddd5ef00f1d586960e24dc6"/>
    <w:p>
      <w:pPr>
        <w:pStyle w:val="Heading2"/>
      </w:pPr>
      <w:r>
        <w:t xml:space="preserve">Subject: Request for Scholarship Support to Advance Petroleum Engineering Education in India Mumbai</w:t>
      </w:r>
    </w:p>
    <w:p>
      <w:pPr>
        <w:pStyle w:val="FirstParagraph"/>
      </w:pPr>
      <w:r>
        <w:t xml:space="preserve">Dear Esteemed Members of the Scholarship Committee,</w:t>
      </w:r>
    </w:p>
    <w:p>
      <w:pPr>
        <w:pStyle w:val="BodyText"/>
      </w:pPr>
      <w:r>
        <w:t xml:space="preserve">I am writing to express my profound enthusiasm for the prestigious scholarship opportunity offered by the Indian Energy Development Foundation (IEDF) and to formally submit my application as an aspiring Petroleum Engineer dedicated to contributing meaningfully to India's energy sector from my base in Mumbai. As a final-year undergraduate student at IIT Bombay, pursuing a B.Tech in Petroleum Engineering with a 3.85/4.0 GPA, I have meticulously prepared myself for the challenges and opportunities within this critical field—particularly within the dynamic industrial landscape of India Mumbai.</w:t>
      </w:r>
    </w:p>
    <w:p>
      <w:pPr>
        <w:pStyle w:val="BodyText"/>
      </w:pPr>
      <w:r>
        <w:t xml:space="preserve">Mumbai's strategic position as India's financial capital and its proximity to the prolific Mumbai High Field (the nation's largest offshore oilfield) has profoundly shaped my career trajectory. Growing up amidst the bustling energy infrastructure along Mumbai's coastline—from the refineries of Navi Mumbai to the offshore platforms visible from Juhu Beach—I witnessed firsthand how petroleum engineering solutions directly impact national energy security and urban development. My academic journey at IIT Bombay, specifically within the Department of Energy Engineering, has been deeply informed by this context. Courses like Reservoir Engineering, Drilling Technology, and Sustainable Energy Systems have equipped me with technical rigor while emphasizing Mumbai's unique operational challenges: monsoon-driven coastal erosion affecting infrastructure integrity, complex subsea operations in the Arabian Sea's shallow waters, and the urgent need for decarbonization within India's energy mix. I am not merely studying to become a Petroleum Engineer; I am preparing to be an engineer who understands and solves problems specific to</w:t>
      </w:r>
      <w:r>
        <w:t xml:space="preserve"> </w:t>
      </w:r>
      <w:r>
        <w:rPr>
          <w:iCs/>
          <w:i/>
        </w:rPr>
        <w:t xml:space="preserve">India Mumbai</w:t>
      </w:r>
      <w:r>
        <w:t xml:space="preserve">'s energy ecosystem.</w:t>
      </w:r>
    </w:p>
    <w:p>
      <w:pPr>
        <w:pStyle w:val="BodyText"/>
      </w:pPr>
      <w:r>
        <w:t xml:space="preserve">My commitment extends beyond textbooks. As part of my academic projects, I collaborated with Reliance Industries' R&amp;D center in Navi Mumbai (a city adjacent to Greater Mumbai) on a feasibility study for AI-driven predictive maintenance systems for offshore platforms vulnerable to tropical cyclones—a critical concern given Mumbai's coastal geography. This project required navigating complex field data, understanding local regulatory frameworks (like the Ministry of Petroleum and Natural Gas guidelines applicable across Maharashtra), and engaging with industry professionals who operate within India's most demanding energy corridor. Additionally, I volunteered with the Mumbai Urban Transport Network (MUTN) on a pilot initiative to assess how renewable energy integration could power remote offshore support vessels, recognizing that sustainable petroleum operations are inseparable from urban infrastructure resilience in a city like Mumbai.</w:t>
      </w:r>
    </w:p>
    <w:p>
      <w:pPr>
        <w:pStyle w:val="BodyText"/>
      </w:pPr>
      <w:r>
        <w:t xml:space="preserve">The financial burden of pursuing advanced education in Petroleum Engineering is significant, particularly when factoring in Mumbai's cost of living and specialized program requirements. The IEDF scholarship would alleviate critical pressures: it would cover my Master's program at IIT Bombay (specifically the M.Tech in Petroleum Engineering with a focus on Coastal Energy Systems), including laboratory fees for cutting-edge simulation software used to model monsoon-impacted reservoirs, field trip costs to Mumbai High Field installations, and accommodation expenses near campus—a vital consideration given Mumbai's traffic congestion and safety concerns for students working late on complex projects. Without this support, I would be forced to take on substantial debt or reduce my academic focus due to part-time work commitments that could compromise my ability to contribute meaningfully as a future Petroleum Engineer.</w:t>
      </w:r>
    </w:p>
    <w:p>
      <w:pPr>
        <w:pStyle w:val="BodyText"/>
      </w:pPr>
      <w:r>
        <w:t xml:space="preserve">My long-term vision is firmly anchored in Mumbai and India's energy future. I aim to join an industry leader like Oil and Natural Gas Corporation (ONGC) or IOCL, where I can specialize in developing innovative solutions for sustainable extraction from aging offshore fields near Mumbai—addressing the dual challenge of maintaining current production while implementing carbon capture technologies. My proposed research during my Master's focuses on "Resilient Offshore Infrastructure Design for Monsoon-Prone Coastal Regions," directly targeting a gap that impacts India's energy security and Mumbai's economic stability. I intend to establish a collaborative research cell at IIT Bombay with industry partners, creating a knowledge hub dedicated to solving Mumbai-specific petroleum engineering challenges. This work would not only advance my skills as an engineer but also strengthen India's position as a leader in sustainable energy management within South Asia.</w:t>
      </w:r>
    </w:p>
    <w:p>
      <w:pPr>
        <w:pStyle w:val="BodyText"/>
      </w:pPr>
      <w:r>
        <w:t xml:space="preserve">The significance of this scholarship transcends individual opportunity—it represents an investment in the next generation of Indian Petroleum Engineers capable of addressing our nation's most pressing energy needs. Mumbai, with its unique confluence of industrial heritage, coastal vulnerability, and cutting-edge research institutions like IIT Bombay and the Energy Research Centre (ERC) at JN Tata Institute, is where this critical work must be done. The scholarship would empower me to become part of a professional community driving India's transition toward energy security with environmental responsibility—a mission central to the nation's development goals.</w:t>
      </w:r>
    </w:p>
    <w:p>
      <w:pPr>
        <w:pStyle w:val="BodyText"/>
      </w:pPr>
      <w:r>
        <w:t xml:space="preserve">I am deeply grateful for your time and consideration of my application. My academic record, field experience, and unwavering commitment to applying petroleum engineering expertise within the Indian context—from Mumbai’s shores to the nation’s energy grid—position me as a dedicated candidate ready to contribute significantly upon graduation. I have attached my academic transcripts, letters of recommendation from Professor Arvind Sharma (Head of Petroleum Engineering Department) and Mr. Rajiv Malhotra (Senior Engineer, ONGC Mumbai), and a detailed research proposal for your review.</w:t>
      </w:r>
    </w:p>
    <w:p>
      <w:pPr>
        <w:pStyle w:val="BodyText"/>
      </w:pPr>
      <w:r>
        <w:t xml:space="preserve">Thank you for the opportunity to present my case. I eagerly anticipate the possibility of contributing to India's energy landscape as a qualified Petroleum Engineer, serving from my home base in Mumbai—a city where every day reminds me why this field matters.</w:t>
      </w:r>
    </w:p>
    <w:p>
      <w:pPr>
        <w:pStyle w:val="BodyText"/>
      </w:pPr>
      <w:r>
        <w:t xml:space="preserve">Sincerely,</w:t>
      </w:r>
    </w:p>
    <w:p>
      <w:pPr>
        <w:pStyle w:val="BodyText"/>
      </w:pPr>
      <w:r>
        <w:rPr>
          <w:bCs/>
          <w:b/>
        </w:rPr>
        <w:t xml:space="preserve">Aditya Sharma</w:t>
      </w:r>
    </w:p>
    <w:p>
      <w:pPr>
        <w:pStyle w:val="BodyText"/>
      </w:pPr>
      <w:r>
        <w:t xml:space="preserve">B.Tech (Petroleum Engineering), IIT Bombay</w:t>
      </w:r>
    </w:p>
    <w:p>
      <w:pPr>
        <w:pStyle w:val="BodyText"/>
      </w:pPr>
      <w:r>
        <w:t xml:space="preserve">Mumbai, Maharashtra | aditya.sharma@iitb.ac.in | +91 98765 43210</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 - India Mumbai</dc:title>
  <dc:creator/>
  <dc:language>en</dc:language>
  <cp:keywords/>
  <dcterms:created xsi:type="dcterms:W3CDTF">2025-10-03T21:54:29Z</dcterms:created>
  <dcterms:modified xsi:type="dcterms:W3CDTF">2025-10-03T21:54:29Z</dcterms:modified>
</cp:coreProperties>
</file>

<file path=docProps/custom.xml><?xml version="1.0" encoding="utf-8"?>
<Properties xmlns="http://schemas.openxmlformats.org/officeDocument/2006/custom-properties" xmlns:vt="http://schemas.openxmlformats.org/officeDocument/2006/docPropsVTypes"/>
</file>